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usician</w:t>
      </w:r>
    </w:p>
    <w:bookmarkStart w:id="20" w:name="scholarship-application-letter"/>
    <w:p>
      <w:pPr>
        <w:pStyle w:val="Heading1"/>
      </w:pPr>
      <w:r>
        <w:t xml:space="preserve">Scholarship Application Letter</w:t>
      </w:r>
    </w:p>
    <w:p>
      <w:pPr>
        <w:pStyle w:val="FirstParagraph"/>
      </w:pPr>
      <w:r>
        <w:t xml:space="preserve">Submitted by a Dedicated Musician Seeking Excellence in Singapore Singapore</w:t>
      </w:r>
    </w:p>
    <w:bookmarkEnd w:id="20"/>
    <w:p>
      <w:pPr>
        <w:pStyle w:val="BodyText"/>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Arts Council of Singapore</w:t>
      </w:r>
      <w:r>
        <w:br/>
      </w:r>
      <w:r>
        <w:t xml:space="preserve">100 Victoria Street</w:t>
      </w:r>
      <w:r>
        <w:br/>
      </w:r>
      <w:r>
        <w:t xml:space="preserve">Singapore 188064</w:t>
      </w:r>
    </w:p>
    <w:bookmarkStart w:id="21" w:name="X95cb1651f4124306c7a8a10c14128d68036446c"/>
    <w:p>
      <w:pPr>
        <w:pStyle w:val="Heading2"/>
      </w:pPr>
      <w:r>
        <w:t xml:space="preserve">Application for the International Musician Development Scholarship</w:t>
      </w:r>
    </w:p>
    <w:p>
      <w:pPr>
        <w:pStyle w:val="FirstParagraph"/>
      </w:pPr>
      <w:r>
        <w:t xml:space="preserve">Dear Esteemed Scholarship Committee,</w:t>
      </w:r>
    </w:p>
    <w:p>
      <w:pPr>
        <w:pStyle w:val="BodyText"/>
      </w:pPr>
      <w:r>
        <w:t xml:space="preserve">I am writing with profound enthusiasm to submit my scholarship application for the International Musician Development Program at the National University of Singapore (NUS). As a dedicated and technically accomplished</w:t>
      </w:r>
      <w:r>
        <w:t xml:space="preserve"> </w:t>
      </w:r>
      <w:r>
        <w:rPr>
          <w:bCs/>
          <w:b/>
        </w:rPr>
        <w:t xml:space="preserve">Musician</w:t>
      </w:r>
      <w:r>
        <w:t xml:space="preserve"> </w:t>
      </w:r>
      <w:r>
        <w:t xml:space="preserve">with over a decade of intensive training and performance experience, I have chosen Singapore as the strategic focal point for advancing my artistic career. This</w:t>
      </w:r>
      <w:r>
        <w:t xml:space="preserve"> </w:t>
      </w:r>
      <w:r>
        <w:rPr>
          <w:bCs/>
          <w:b/>
        </w:rPr>
        <w:t xml:space="preserve">Scholarship Application Letter</w:t>
      </w:r>
      <w:r>
        <w:t xml:space="preserve"> </w:t>
      </w:r>
      <w:r>
        <w:t xml:space="preserve">represents not merely an academic request but a heartfelt commitment to contributing to Singapore's vibrant musical ecosystem while fulfilling my ambition to become an internationally recognized composer and performer.</w:t>
      </w:r>
    </w:p>
    <w:p>
      <w:pPr>
        <w:pStyle w:val="BodyText"/>
      </w:pPr>
      <w:r>
        <w:t xml:space="preserve">My journey as a</w:t>
      </w:r>
      <w:r>
        <w:t xml:space="preserve"> </w:t>
      </w:r>
      <w:r>
        <w:rPr>
          <w:bCs/>
          <w:b/>
        </w:rPr>
        <w:t xml:space="preserve">Musician</w:t>
      </w:r>
      <w:r>
        <w:t xml:space="preserve"> </w:t>
      </w:r>
      <w:r>
        <w:t xml:space="preserve">began at age six with formal piano training in my hometown of Manila, Philippines. I progressed rapidly through the Philippine Conservatory of Music's rigorous curriculum before earning a full scholarship to study orchestral conducting at the Royal Academy of Music in London. During my tenure there, I performed with the BBC Symphony Orchestra and premiered three original compositions for chamber ensembles across Europe. However, it was during a 2019 residency at Singapore's Esplanade – Theatres on the Bay that I discovered my profound connection to Southeast Asian musical traditions. Witnessing the fusion of Malay gamelan, Chinese pipa techniques, and Western orchestration at the "Melting Pot" cultural festival ignited my passion for creating music that bridges continents. This transformative experience solidified my decision to pursue advanced studies in</w:t>
      </w:r>
      <w:r>
        <w:t xml:space="preserve"> </w:t>
      </w:r>
      <w:r>
        <w:rPr>
          <w:bCs/>
          <w:b/>
        </w:rPr>
        <w:t xml:space="preserve">Singapore Singapore</w:t>
      </w:r>
      <w:r>
        <w:t xml:space="preserve"> </w:t>
      </w:r>
      <w:r>
        <w:t xml:space="preserve">– a city-state where I envision building both artistic legacy and community impact.</w:t>
      </w:r>
    </w:p>
    <w:p>
      <w:pPr>
        <w:pStyle w:val="BodyText"/>
      </w:pPr>
      <w:r>
        <w:t xml:space="preserve">The International Musician Development Scholarship at NUS represents the pivotal opportunity I have sought for five years. My proposed research, "Contemporary Synthesis of Southeast Asian Musical Idioms in Orchestral Composition," directly aligns with Singapore's national vision for cultural innovation as articulated in its Creative Industries Blueprint 2030. Unlike conventional programs, this scholarship enables me to collaborate with the NUS School of Art, Design and Media's Digital Music Lab while utilizing the Esplanade Academy's world-class facilities – resources unavailable in my home country due to limited arts funding. I will dedicate myself to composing a major work incorporating Malay suling flute melodies and Singaporean Hokkien folk motifs within a symphonic framework, with performances scheduled at the Singapore Symphony Orchestra's 2026 season.</w:t>
      </w:r>
    </w:p>
    <w:p>
      <w:pPr>
        <w:pStyle w:val="BodyText"/>
      </w:pPr>
      <w:r>
        <w:t xml:space="preserve">What makes this scholarship particularly transformative is its emphasis on community engagement – a dimension I have actively championed throughout my career. In London, I founded "Harmony for All," a free music program teaching composition to underprivileged youth in East London, reaching over 500 students annually. In Singapore, I plan to establish "Voices of the Archipelago," a mentorship initiative pairing local schoolchildren with Southeast Asian diaspora musicians. This project directly addresses Singapore's National Arts Council's priority of "arts accessibility" while leveraging the scholarship's $25,000 annual stipend to cover both tuition and community outreach costs. The</w:t>
      </w:r>
      <w:r>
        <w:t xml:space="preserve"> </w:t>
      </w:r>
      <w:r>
        <w:rPr>
          <w:bCs/>
          <w:b/>
        </w:rPr>
        <w:t xml:space="preserve">Scholarship Application Letter</w:t>
      </w:r>
      <w:r>
        <w:t xml:space="preserve"> </w:t>
      </w:r>
      <w:r>
        <w:t xml:space="preserve">is thus a commitment to reciprocity – I will not only grow as a</w:t>
      </w:r>
      <w:r>
        <w:t xml:space="preserve"> </w:t>
      </w:r>
      <w:r>
        <w:rPr>
          <w:bCs/>
          <w:b/>
        </w:rPr>
        <w:t xml:space="preserve">Musician</w:t>
      </w:r>
      <w:r>
        <w:t xml:space="preserve"> </w:t>
      </w:r>
      <w:r>
        <w:t xml:space="preserve">but actively nourish Singapore's cultural tapestry.</w:t>
      </w:r>
    </w:p>
    <w:p>
      <w:pPr>
        <w:pStyle w:val="BodyText"/>
      </w:pPr>
      <w:r>
        <w:t xml:space="preserve">My professional achievements demonstrate consistent excellence that meets the scholarship's highest standards. As Music Director of the Manila Youth Symphony, I led a 60-member ensemble in three international competitions (including First Prize at the Asia-Pacific Young Musicians' Festival in Seoul). My composition "Rivers of Memory" was commissioned by Singapore's National Library Board for its Southeast Asian Heritage Collection. Most significantly, my work with refugee youth through Music for Peace International earned me the 2023 ASEAN Arts Humanitarian Award – an honor recognizing artists who use music as social catalysts in conflict zones. These experiences have prepared me to thrive in Singapore's multicultural environment while contributing meaningfully to its artistic landscape.</w:t>
      </w:r>
    </w:p>
    <w:p>
      <w:pPr>
        <w:pStyle w:val="BodyText"/>
      </w:pPr>
      <w:r>
        <w:t xml:space="preserve">I am particularly drawn to Singapore Singapore because of its unique position as a global crossroads where tradition and innovation coexist harmoniously. The city-state's investment in arts infrastructure – from the $700 million National Gallery expansion to the upcoming $35 million Singapore Symphony Hall – creates an unparalleled ecosystem for artistic growth. Having witnessed firsthand how local institutions like The Substation and Black Box Theatre nurture experimental work, I know Singapore is where my vision can flourish. My proposed composition will draw inspiration from Singapore's multicultural identity, using Javanese kroncong rhythms alongside Western harmonies to create a new sonic language that embodies the nation's spirit of unity in diversity.</w:t>
      </w:r>
    </w:p>
    <w:p>
      <w:pPr>
        <w:pStyle w:val="BodyText"/>
      </w:pPr>
      <w:r>
        <w:t xml:space="preserve">Financially, this scholarship is indispensable to my success. My family's limited resources – my father works as a bus driver and my mother teaches basic arts at a community center – prevent me from affording tuition fees exceeding $50,000 annually without aid. The scholarship would cover 100% of my academic expenses while freeing me to focus on creative work rather than part-time jobs. Moreover, it includes invaluable networking opportunities with artists like Singaporean composer Chen Yi and the Esplanade's Creative Fellowship program – connections that are critical for a young</w:t>
      </w:r>
      <w:r>
        <w:t xml:space="preserve"> </w:t>
      </w:r>
      <w:r>
        <w:rPr>
          <w:bCs/>
          <w:b/>
        </w:rPr>
        <w:t xml:space="preserve">Musician</w:t>
      </w:r>
      <w:r>
        <w:t xml:space="preserve">'s career trajectory.</w:t>
      </w:r>
    </w:p>
    <w:p>
      <w:pPr>
        <w:pStyle w:val="BodyText"/>
      </w:pPr>
      <w:r>
        <w:t xml:space="preserve">Beyond academics, I have prepared to integrate seamlessly into Singapore society. I hold a Professional Certificate in Singlish Communication from NUS Language Centre and have volunteered at the Singapore Red Cross for two years. My cultural sensitivity is proven through my work with Malay communities in Kuala Lumpur, where I learned traditional dikir barat singing techniques – skills directly applicable to my research on regional fusion music. In fact, I recently collaborated with Singaporean percussionist Lim Yew Chong to adapt a Malay folk song into a symphonic movement for the 2024 ASEAN Youth Orchestra Festival.</w:t>
      </w:r>
    </w:p>
    <w:p>
      <w:pPr>
        <w:pStyle w:val="BodyText"/>
      </w:pPr>
      <w:r>
        <w:t xml:space="preserve">The significance of this</w:t>
      </w:r>
      <w:r>
        <w:t xml:space="preserve"> </w:t>
      </w:r>
      <w:r>
        <w:rPr>
          <w:bCs/>
          <w:b/>
        </w:rPr>
        <w:t xml:space="preserve">Scholarship Application Letter</w:t>
      </w:r>
      <w:r>
        <w:t xml:space="preserve"> </w:t>
      </w:r>
      <w:r>
        <w:t xml:space="preserve">extends far beyond my personal aspirations. I envision becoming the bridge between Southeast Asian musical heritage and global audiences, with Singapore as my operational base. As a future faculty member at NUS School of Humanities, I will develop a new course on "Global Contemporary Composition," teaching students how to ethically incorporate regional idioms while honoring their origins. This aligns perfectly with Singapore's national goal of becoming a "World Class Cultural Hub" – where artists like me can thrive and contribute to the nation's soft power through music.</w:t>
      </w:r>
    </w:p>
    <w:p>
      <w:pPr>
        <w:pStyle w:val="BodyText"/>
      </w:pPr>
      <w:r>
        <w:t xml:space="preserve">In closing, I reiterate that this scholarship is not an expense but an investment in Singapore's cultural future. My journey as a</w:t>
      </w:r>
      <w:r>
        <w:t xml:space="preserve"> </w:t>
      </w:r>
      <w:r>
        <w:rPr>
          <w:bCs/>
          <w:b/>
        </w:rPr>
        <w:t xml:space="preserve">Musician</w:t>
      </w:r>
      <w:r>
        <w:t xml:space="preserve"> </w:t>
      </w:r>
      <w:r>
        <w:t xml:space="preserve">has been defined by the conviction that art transcends borders – a philosophy I will embody through my work in</w:t>
      </w:r>
      <w:r>
        <w:t xml:space="preserve"> </w:t>
      </w:r>
      <w:r>
        <w:rPr>
          <w:bCs/>
          <w:b/>
        </w:rPr>
        <w:t xml:space="preserve">Singapore Singapore</w:t>
      </w:r>
      <w:r>
        <w:t xml:space="preserve">. With this support, I will produce groundbreaking compositions that celebrate our shared humanity while advancing the nation's artistic reputation. I have attached my portfolio, letters of recommendation from Professor John Smith (Royal Academy of Music) and Dr. Aisha Rahman (National University of Singapore), and a detailed project proposal for your review.</w:t>
      </w:r>
    </w:p>
    <w:p>
      <w:pPr>
        <w:pStyle w:val="BodyText"/>
      </w:pPr>
      <w:r>
        <w:t xml:space="preserve">Thank you for considering this</w:t>
      </w:r>
      <w:r>
        <w:t xml:space="preserve"> </w:t>
      </w:r>
      <w:r>
        <w:rPr>
          <w:bCs/>
          <w:b/>
        </w:rPr>
        <w:t xml:space="preserve">Scholarship Application Letter</w:t>
      </w:r>
      <w:r>
        <w:t xml:space="preserve">. I welcome the opportunity to discuss how my vision as a</w:t>
      </w:r>
      <w:r>
        <w:t xml:space="preserve"> </w:t>
      </w:r>
      <w:r>
        <w:rPr>
          <w:bCs/>
          <w:b/>
        </w:rPr>
        <w:t xml:space="preserve">Musician</w:t>
      </w:r>
      <w:r>
        <w:t xml:space="preserve"> </w:t>
      </w:r>
      <w:r>
        <w:t xml:space="preserve">aligns with Singapore's aspirations at your convenience. May our shared passion for music propel us toward creating a more harmonious world – one note at a time.</w:t>
      </w:r>
    </w:p>
    <w:p>
      <w:pPr>
        <w:pStyle w:val="BodyText"/>
      </w:pPr>
      <w:r>
        <w:t xml:space="preserve">Sincerely,</w:t>
      </w:r>
    </w:p>
    <w:p>
      <w:pPr>
        <w:pStyle w:val="BodyText"/>
      </w:pPr>
      <w:r>
        <w:t xml:space="preserve">[Your Handwritten Signature]</w:t>
      </w:r>
    </w:p>
    <w:p>
      <w:pPr>
        <w:pStyle w:val="BodyText"/>
      </w:pPr>
      <w:r>
        <w:t xml:space="preserve">[Your Typed Full Name]</w:t>
      </w:r>
    </w:p>
    <w:p>
      <w:pPr>
        <w:pStyle w:val="BodyText"/>
      </w:pPr>
      <w:r>
        <w:t xml:space="preserve">Word Count: 856</w:t>
      </w:r>
    </w:p>
    <w:p>
      <w:pPr>
        <w:pStyle w:val="BodyText"/>
      </w:pPr>
      <w:r>
        <w:t xml:space="preserve">Document Title: Scholarship Application Letter for Musician at NUS Singapore Singapor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usician</dc:title>
  <dc:creator/>
  <dc:language>en</dc:language>
  <cp:keywords/>
  <dcterms:created xsi:type="dcterms:W3CDTF">2026-07-23T16:55:02Z</dcterms:created>
  <dcterms:modified xsi:type="dcterms:W3CDTF">2026-07-23T16:55:02Z</dcterms:modified>
</cp:coreProperties>
</file>

<file path=docProps/custom.xml><?xml version="1.0" encoding="utf-8"?>
<Properties xmlns="http://schemas.openxmlformats.org/officeDocument/2006/custom-properties" xmlns:vt="http://schemas.openxmlformats.org/officeDocument/2006/docPropsVTypes"/>
</file>